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DE3A05E" w14:textId="77777777" w:rsidR="000059B9" w:rsidRDefault="000059B9" w:rsidP="00E835FF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65A0517" w14:textId="77777777" w:rsidR="000059B9" w:rsidRDefault="000059B9" w:rsidP="00E835FF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E47D1EA" w14:textId="308C02F4" w:rsidR="00E835FF" w:rsidRPr="00574315" w:rsidRDefault="005D4767" w:rsidP="00E835FF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ontractor</w:t>
      </w:r>
      <w:r w:rsidR="00A704DC" w:rsidRPr="00574315">
        <w:rPr>
          <w:rFonts w:ascii="Arial" w:hAnsi="Arial" w:cs="Arial"/>
          <w:b/>
          <w:bCs/>
          <w:sz w:val="28"/>
          <w:szCs w:val="28"/>
        </w:rPr>
        <w:t xml:space="preserve"> Proposal</w:t>
      </w:r>
    </w:p>
    <w:p w14:paraId="744CB5FA" w14:textId="77777777" w:rsidR="00E835FF" w:rsidRPr="00574315" w:rsidRDefault="00E835FF" w:rsidP="00E835FF">
      <w:pPr>
        <w:jc w:val="center"/>
        <w:rPr>
          <w:rFonts w:ascii="Arial" w:hAnsi="Arial" w:cs="Arial"/>
          <w:sz w:val="36"/>
          <w:szCs w:val="36"/>
        </w:rPr>
      </w:pPr>
    </w:p>
    <w:p w14:paraId="3DEE2BF6" w14:textId="77777777" w:rsidR="00E835FF" w:rsidRPr="00574315" w:rsidRDefault="00E835FF" w:rsidP="00E835FF">
      <w:pPr>
        <w:jc w:val="center"/>
        <w:rPr>
          <w:rFonts w:ascii="Arial" w:hAnsi="Arial" w:cs="Arial"/>
          <w:sz w:val="36"/>
          <w:szCs w:val="36"/>
        </w:rPr>
      </w:pPr>
    </w:p>
    <w:p w14:paraId="751944D2" w14:textId="77777777" w:rsidR="00E835FF" w:rsidRPr="00574315" w:rsidRDefault="00E835FF" w:rsidP="00E835FF">
      <w:pPr>
        <w:jc w:val="center"/>
        <w:rPr>
          <w:rFonts w:ascii="Arial" w:hAnsi="Arial" w:cs="Arial"/>
          <w:sz w:val="36"/>
          <w:szCs w:val="36"/>
        </w:rPr>
      </w:pPr>
    </w:p>
    <w:p w14:paraId="65721EED" w14:textId="77777777" w:rsidR="00E835FF" w:rsidRPr="00574315" w:rsidRDefault="00E835FF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74315">
        <w:rPr>
          <w:rFonts w:ascii="Arial" w:hAnsi="Arial" w:cs="Arial"/>
          <w:b/>
          <w:bCs/>
          <w:sz w:val="24"/>
          <w:szCs w:val="24"/>
        </w:rPr>
        <w:t>Prepared by</w:t>
      </w:r>
    </w:p>
    <w:p w14:paraId="6A1DE399" w14:textId="77777777" w:rsidR="00D461E6" w:rsidRPr="00574315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17B146E4" w14:textId="06F9584C" w:rsidR="00D461E6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26BD0951" w14:textId="21A8F494" w:rsidR="00D461E6" w:rsidRPr="00574315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0191E1BC" w14:textId="77777777" w:rsidR="00D461E6" w:rsidRPr="00574315" w:rsidRDefault="00D461E6" w:rsidP="00E835FF">
      <w:pPr>
        <w:jc w:val="center"/>
        <w:rPr>
          <w:rFonts w:ascii="Arial" w:hAnsi="Arial" w:cs="Arial"/>
          <w:sz w:val="24"/>
          <w:szCs w:val="24"/>
        </w:rPr>
      </w:pPr>
    </w:p>
    <w:p w14:paraId="77916355" w14:textId="77777777" w:rsidR="00E835FF" w:rsidRPr="00574315" w:rsidRDefault="00E835FF" w:rsidP="00E835FF">
      <w:pPr>
        <w:jc w:val="center"/>
        <w:rPr>
          <w:rFonts w:ascii="Arial" w:hAnsi="Arial" w:cs="Arial"/>
          <w:sz w:val="24"/>
          <w:szCs w:val="24"/>
        </w:rPr>
      </w:pPr>
    </w:p>
    <w:p w14:paraId="1F9CA925" w14:textId="77777777" w:rsidR="00E835FF" w:rsidRPr="00574315" w:rsidRDefault="00E835FF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74315">
        <w:rPr>
          <w:rFonts w:ascii="Arial" w:hAnsi="Arial" w:cs="Arial"/>
          <w:b/>
          <w:bCs/>
          <w:sz w:val="24"/>
          <w:szCs w:val="24"/>
        </w:rPr>
        <w:t>Prepared for</w:t>
      </w:r>
    </w:p>
    <w:p w14:paraId="6CB941CF" w14:textId="77777777" w:rsidR="00D461E6" w:rsidRPr="00574315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1A1E9764" w14:textId="77777777" w:rsidR="00D461E6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22A28E1A" w14:textId="77777777" w:rsidR="00D461E6" w:rsidRPr="00574315" w:rsidRDefault="00D461E6" w:rsidP="00D461E6">
      <w:pPr>
        <w:jc w:val="center"/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</w:t>
      </w:r>
    </w:p>
    <w:p w14:paraId="3956EE32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56FCD44C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3C69432C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2D42C77A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75EB5AA6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61018F82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13EB5C26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473AE330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79D3394A" w14:textId="77777777" w:rsidR="00CC1586" w:rsidRPr="00574315" w:rsidRDefault="00CC1586" w:rsidP="00E835FF">
      <w:pPr>
        <w:rPr>
          <w:rFonts w:ascii="Arial" w:hAnsi="Arial" w:cs="Arial"/>
          <w:b/>
          <w:bCs/>
          <w:sz w:val="24"/>
          <w:szCs w:val="24"/>
        </w:rPr>
      </w:pPr>
    </w:p>
    <w:p w14:paraId="263B2D53" w14:textId="77777777" w:rsidR="00CC1586" w:rsidRPr="00574315" w:rsidRDefault="00CC1586" w:rsidP="00E835FF">
      <w:pPr>
        <w:rPr>
          <w:rFonts w:ascii="Arial" w:hAnsi="Arial" w:cs="Arial"/>
          <w:b/>
          <w:bCs/>
          <w:sz w:val="24"/>
          <w:szCs w:val="24"/>
        </w:rPr>
      </w:pPr>
    </w:p>
    <w:p w14:paraId="7B15E562" w14:textId="77777777" w:rsidR="00CC1586" w:rsidRPr="00574315" w:rsidRDefault="00CC1586" w:rsidP="00E835FF">
      <w:pPr>
        <w:rPr>
          <w:rFonts w:ascii="Arial" w:hAnsi="Arial" w:cs="Arial"/>
          <w:b/>
          <w:bCs/>
          <w:sz w:val="24"/>
          <w:szCs w:val="24"/>
        </w:rPr>
      </w:pPr>
    </w:p>
    <w:p w14:paraId="387BFBC3" w14:textId="77777777" w:rsidR="00CC1586" w:rsidRPr="00574315" w:rsidRDefault="00CC1586" w:rsidP="00E835FF">
      <w:pPr>
        <w:rPr>
          <w:rFonts w:ascii="Arial" w:hAnsi="Arial" w:cs="Arial"/>
          <w:b/>
          <w:bCs/>
          <w:sz w:val="24"/>
          <w:szCs w:val="24"/>
        </w:rPr>
      </w:pPr>
    </w:p>
    <w:p w14:paraId="59244E8E" w14:textId="77777777" w:rsidR="005D4767" w:rsidRDefault="005D4767" w:rsidP="00E835FF">
      <w:pPr>
        <w:rPr>
          <w:rFonts w:ascii="Arial" w:hAnsi="Arial" w:cs="Arial"/>
          <w:b/>
          <w:bCs/>
          <w:sz w:val="24"/>
          <w:szCs w:val="24"/>
        </w:rPr>
      </w:pPr>
    </w:p>
    <w:p w14:paraId="010691A5" w14:textId="740E06B5" w:rsidR="005D4767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b/>
          <w:bCs/>
          <w:sz w:val="24"/>
          <w:szCs w:val="24"/>
        </w:rPr>
        <w:t>Date</w:t>
      </w:r>
      <w:r w:rsidRPr="00574315">
        <w:rPr>
          <w:rFonts w:ascii="Arial" w:hAnsi="Arial" w:cs="Arial"/>
          <w:sz w:val="24"/>
          <w:szCs w:val="24"/>
        </w:rPr>
        <w:t>_____________________</w:t>
      </w:r>
      <w:r w:rsidRPr="00574315">
        <w:rPr>
          <w:rFonts w:ascii="Arial" w:hAnsi="Arial" w:cs="Arial"/>
          <w:sz w:val="24"/>
          <w:szCs w:val="24"/>
        </w:rPr>
        <w:br/>
      </w:r>
    </w:p>
    <w:p w14:paraId="6D635D31" w14:textId="069AF06F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Dear_____________________</w:t>
      </w:r>
    </w:p>
    <w:p w14:paraId="17FB00F0" w14:textId="3EB428CE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 xml:space="preserve">My name is _____________________and I am delighted to submit our </w:t>
      </w:r>
      <w:r w:rsidR="005D4767" w:rsidRPr="00574315">
        <w:rPr>
          <w:rFonts w:ascii="Arial" w:hAnsi="Arial" w:cs="Arial"/>
          <w:sz w:val="24"/>
          <w:szCs w:val="24"/>
        </w:rPr>
        <w:t>_____________________</w:t>
      </w:r>
      <w:r w:rsidR="005D4767">
        <w:rPr>
          <w:rFonts w:ascii="Arial" w:hAnsi="Arial" w:cs="Arial"/>
          <w:sz w:val="24"/>
          <w:szCs w:val="24"/>
        </w:rPr>
        <w:t xml:space="preserve"> </w:t>
      </w:r>
      <w:r w:rsidR="005D4767" w:rsidRPr="005D4767">
        <w:rPr>
          <w:rFonts w:ascii="Arial" w:hAnsi="Arial" w:cs="Arial"/>
          <w:sz w:val="24"/>
          <w:szCs w:val="24"/>
        </w:rPr>
        <w:t>services proposal for you.</w:t>
      </w:r>
    </w:p>
    <w:p w14:paraId="135FAC77" w14:textId="2F9316D4" w:rsidR="00E835FF" w:rsidRPr="00574315" w:rsidRDefault="005D4767" w:rsidP="00E835FF">
      <w:pPr>
        <w:rPr>
          <w:rFonts w:ascii="Arial" w:hAnsi="Arial" w:cs="Arial"/>
          <w:sz w:val="24"/>
          <w:szCs w:val="24"/>
        </w:rPr>
      </w:pPr>
      <w:r w:rsidRPr="005D4767">
        <w:rPr>
          <w:rFonts w:ascii="Arial" w:hAnsi="Arial" w:cs="Arial"/>
          <w:sz w:val="24"/>
          <w:szCs w:val="24"/>
        </w:rPr>
        <w:t xml:space="preserve">Our mission is to ensure your highest possible satisfaction for when it comes to </w:t>
      </w:r>
      <w:r w:rsidR="00A74CC6" w:rsidRPr="00A74CC6">
        <w:rPr>
          <w:rFonts w:ascii="Arial" w:hAnsi="Arial" w:cs="Arial"/>
          <w:sz w:val="24"/>
          <w:szCs w:val="24"/>
        </w:rPr>
        <w:t>website _</w:t>
      </w:r>
      <w:r w:rsidRPr="00574315">
        <w:rPr>
          <w:rFonts w:ascii="Arial" w:hAnsi="Arial" w:cs="Arial"/>
          <w:sz w:val="24"/>
          <w:szCs w:val="24"/>
        </w:rPr>
        <w:t>____________________</w:t>
      </w:r>
      <w:r w:rsidR="00E835FF" w:rsidRPr="00574315">
        <w:rPr>
          <w:rFonts w:ascii="Arial" w:hAnsi="Arial" w:cs="Arial"/>
          <w:sz w:val="24"/>
          <w:szCs w:val="24"/>
        </w:rPr>
        <w:t>!</w:t>
      </w:r>
    </w:p>
    <w:p w14:paraId="09A0FDC1" w14:textId="5FEEE28B" w:rsidR="005D4767" w:rsidRPr="005D4767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Our Company has _____________________years history of providing _____________________</w:t>
      </w:r>
      <w:r w:rsidR="005D4767" w:rsidRPr="005D4767">
        <w:t xml:space="preserve"> </w:t>
      </w:r>
      <w:r w:rsidR="005D4767" w:rsidRPr="005D4767">
        <w:rPr>
          <w:rFonts w:ascii="Arial" w:hAnsi="Arial" w:cs="Arial"/>
          <w:sz w:val="24"/>
          <w:szCs w:val="24"/>
        </w:rPr>
        <w:t>services where we have established not only a brand name but a reputation in the market. We have been providing</w:t>
      </w:r>
      <w:r w:rsidR="005D4767">
        <w:rPr>
          <w:rFonts w:ascii="Arial" w:hAnsi="Arial" w:cs="Arial"/>
          <w:sz w:val="24"/>
          <w:szCs w:val="24"/>
        </w:rPr>
        <w:t xml:space="preserve"> </w:t>
      </w:r>
      <w:r w:rsidR="005D4767" w:rsidRPr="00574315">
        <w:rPr>
          <w:rFonts w:ascii="Arial" w:hAnsi="Arial" w:cs="Arial"/>
          <w:sz w:val="24"/>
          <w:szCs w:val="24"/>
        </w:rPr>
        <w:t>_____________________</w:t>
      </w:r>
      <w:r w:rsidR="005D4767">
        <w:rPr>
          <w:rFonts w:ascii="Arial" w:hAnsi="Arial" w:cs="Arial"/>
          <w:sz w:val="24"/>
          <w:szCs w:val="24"/>
        </w:rPr>
        <w:t xml:space="preserve"> </w:t>
      </w:r>
      <w:r w:rsidR="005D4767" w:rsidRPr="005D4767">
        <w:rPr>
          <w:rFonts w:ascii="Arial" w:hAnsi="Arial" w:cs="Arial"/>
          <w:sz w:val="24"/>
          <w:szCs w:val="24"/>
        </w:rPr>
        <w:t>services since</w:t>
      </w:r>
      <w:r w:rsidR="005D4767">
        <w:rPr>
          <w:rFonts w:ascii="Ink Free" w:hAnsi="Ink Free" w:cstheme="majorBidi"/>
          <w:sz w:val="24"/>
          <w:szCs w:val="24"/>
        </w:rPr>
        <w:t xml:space="preserve"> </w:t>
      </w:r>
      <w:r w:rsidR="005D4767" w:rsidRPr="005D4767">
        <w:rPr>
          <w:rFonts w:ascii="Arial" w:hAnsi="Arial" w:cs="Arial"/>
          <w:sz w:val="24"/>
          <w:szCs w:val="24"/>
        </w:rPr>
        <w:t>_____________________with a vast range and variety of highest quality _____________________. With us, you ensure a confident service.</w:t>
      </w:r>
    </w:p>
    <w:p w14:paraId="4B06E4D2" w14:textId="77777777" w:rsidR="005D4767" w:rsidRPr="005D4767" w:rsidRDefault="005D4767" w:rsidP="005D4767">
      <w:pPr>
        <w:rPr>
          <w:rFonts w:ascii="Arial" w:hAnsi="Arial" w:cs="Arial"/>
          <w:sz w:val="24"/>
          <w:szCs w:val="24"/>
        </w:rPr>
      </w:pPr>
      <w:r w:rsidRPr="005D4767">
        <w:rPr>
          <w:rFonts w:ascii="Arial" w:hAnsi="Arial" w:cs="Arial"/>
          <w:sz w:val="24"/>
          <w:szCs w:val="24"/>
        </w:rPr>
        <w:t xml:space="preserve">Please do not hesitate to contact us should you have any inquiries on about services or the quote and terms of payment. </w:t>
      </w:r>
    </w:p>
    <w:p w14:paraId="65A5E5C9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 xml:space="preserve">Contacts us on </w:t>
      </w:r>
    </w:p>
    <w:p w14:paraId="286D3A58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</w:t>
      </w:r>
      <w:r w:rsidRPr="00574315">
        <w:rPr>
          <w:rFonts w:ascii="Arial" w:hAnsi="Arial" w:cs="Arial"/>
          <w:sz w:val="24"/>
          <w:szCs w:val="24"/>
        </w:rPr>
        <w:br/>
        <w:t>_____________________</w:t>
      </w:r>
      <w:r w:rsidRPr="00574315">
        <w:rPr>
          <w:rFonts w:ascii="Arial" w:hAnsi="Arial" w:cs="Arial"/>
          <w:sz w:val="24"/>
          <w:szCs w:val="24"/>
        </w:rPr>
        <w:br/>
        <w:t>_____________________</w:t>
      </w:r>
    </w:p>
    <w:p w14:paraId="01641225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 xml:space="preserve">We look forward in serving you! </w:t>
      </w:r>
    </w:p>
    <w:p w14:paraId="7718D68D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Sincerely yours,</w:t>
      </w:r>
    </w:p>
    <w:p w14:paraId="6DA00BF3" w14:textId="20DB7552" w:rsidR="00D461E6" w:rsidRDefault="00D461E6" w:rsidP="00E835F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: </w:t>
      </w:r>
      <w:r w:rsidRPr="00574315">
        <w:rPr>
          <w:rFonts w:ascii="Arial" w:hAnsi="Arial" w:cs="Arial"/>
          <w:sz w:val="24"/>
          <w:szCs w:val="24"/>
        </w:rPr>
        <w:t>_____________________</w:t>
      </w:r>
    </w:p>
    <w:p w14:paraId="689ED3F3" w14:textId="00B3C796" w:rsidR="00D461E6" w:rsidRPr="00574315" w:rsidRDefault="00D461E6" w:rsidP="00E835F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tle: </w:t>
      </w:r>
      <w:r w:rsidRPr="00574315">
        <w:rPr>
          <w:rFonts w:ascii="Arial" w:hAnsi="Arial" w:cs="Arial"/>
          <w:sz w:val="24"/>
          <w:szCs w:val="24"/>
        </w:rPr>
        <w:t>_____________________</w:t>
      </w:r>
    </w:p>
    <w:p w14:paraId="09042007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7E4D712C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7BFBB3DF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02305AD7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1419A214" w14:textId="77777777" w:rsidR="00E835FF" w:rsidRPr="00574315" w:rsidRDefault="00E835FF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64919A7" w14:textId="77777777" w:rsidR="00A704DC" w:rsidRPr="00574315" w:rsidRDefault="00A704DC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68E7B6A3" w14:textId="77777777" w:rsidR="00CC1586" w:rsidRPr="00574315" w:rsidRDefault="00CC1586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6C77E855" w14:textId="11FC714C" w:rsidR="00CC1586" w:rsidRDefault="00CC1586" w:rsidP="005D4767">
      <w:pPr>
        <w:rPr>
          <w:rFonts w:ascii="Arial" w:hAnsi="Arial" w:cs="Arial"/>
          <w:b/>
          <w:bCs/>
          <w:sz w:val="24"/>
          <w:szCs w:val="24"/>
        </w:rPr>
      </w:pPr>
    </w:p>
    <w:p w14:paraId="1C932343" w14:textId="77777777" w:rsidR="005D4767" w:rsidRPr="00574315" w:rsidRDefault="005D4767" w:rsidP="005D4767">
      <w:pPr>
        <w:rPr>
          <w:rFonts w:ascii="Arial" w:hAnsi="Arial" w:cs="Arial"/>
          <w:b/>
          <w:bCs/>
          <w:sz w:val="24"/>
          <w:szCs w:val="24"/>
        </w:rPr>
      </w:pPr>
    </w:p>
    <w:p w14:paraId="0E18860D" w14:textId="77777777" w:rsidR="00CC1586" w:rsidRPr="00574315" w:rsidRDefault="00CC1586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66BA70B" w14:textId="597DCB08" w:rsidR="00E835FF" w:rsidRPr="00574315" w:rsidRDefault="005D4767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</w:t>
      </w:r>
      <w:r>
        <w:rPr>
          <w:rFonts w:ascii="Arial" w:hAnsi="Arial" w:cs="Arial"/>
          <w:sz w:val="24"/>
          <w:szCs w:val="24"/>
        </w:rPr>
        <w:t xml:space="preserve"> </w:t>
      </w:r>
      <w:r w:rsidR="00E835FF" w:rsidRPr="00574315">
        <w:rPr>
          <w:rFonts w:ascii="Arial" w:hAnsi="Arial" w:cs="Arial"/>
          <w:b/>
          <w:bCs/>
          <w:sz w:val="24"/>
          <w:szCs w:val="24"/>
        </w:rPr>
        <w:t>Services</w:t>
      </w:r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3115"/>
        <w:gridCol w:w="3119"/>
        <w:gridCol w:w="3116"/>
      </w:tblGrid>
      <w:tr w:rsidR="00E835FF" w:rsidRPr="00574315" w14:paraId="258E2095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4304E" w14:textId="0AEF3928" w:rsidR="00E835FF" w:rsidRPr="00574315" w:rsidRDefault="005D4767" w:rsidP="00E918BC">
            <w:pPr>
              <w:rPr>
                <w:rFonts w:ascii="Arial" w:hAnsi="Arial" w:cs="Arial"/>
                <w:sz w:val="24"/>
                <w:szCs w:val="24"/>
              </w:rPr>
            </w:pPr>
            <w:r w:rsidRPr="005D4767">
              <w:rPr>
                <w:rFonts w:ascii="Arial" w:hAnsi="Arial" w:cs="Arial"/>
                <w:sz w:val="24"/>
                <w:szCs w:val="24"/>
              </w:rPr>
              <w:t>Servic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DFBF9" w14:textId="3CFB1ECC" w:rsidR="00E835FF" w:rsidRPr="00574315" w:rsidRDefault="00D461E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antity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85EEB" w14:textId="39351197" w:rsidR="00E835FF" w:rsidRPr="00574315" w:rsidRDefault="00D461E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ount</w:t>
            </w:r>
          </w:p>
        </w:tc>
      </w:tr>
      <w:tr w:rsidR="00E835FF" w:rsidRPr="00574315" w14:paraId="41A80A7F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CB5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9D94A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E26B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1681A52F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8BFE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271A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007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5DF56DAF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A849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B270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85C31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7CAC916E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C105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AC9E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EE0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75DD9B0C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11CA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B2A5B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B2D6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48AE3452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1D5C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D31F4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4E2E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835FF" w:rsidRPr="00574315" w14:paraId="0E88D579" w14:textId="77777777" w:rsidTr="00E835FF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A0022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0A1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40A38" w14:textId="77777777" w:rsidR="00E835FF" w:rsidRPr="00574315" w:rsidRDefault="00E835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2722F3E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61CDF04D" w14:textId="77777777" w:rsidR="00E835FF" w:rsidRPr="00574315" w:rsidRDefault="00E835FF" w:rsidP="005D4767">
      <w:pPr>
        <w:rPr>
          <w:rFonts w:ascii="Arial" w:hAnsi="Arial" w:cs="Arial"/>
          <w:sz w:val="24"/>
          <w:szCs w:val="24"/>
        </w:rPr>
      </w:pPr>
    </w:p>
    <w:p w14:paraId="3488A4E5" w14:textId="77777777" w:rsidR="00E835FF" w:rsidRPr="00574315" w:rsidRDefault="00E835FF" w:rsidP="00E835F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74315">
        <w:rPr>
          <w:rFonts w:ascii="Arial" w:hAnsi="Arial" w:cs="Arial"/>
          <w:b/>
          <w:bCs/>
          <w:sz w:val="24"/>
          <w:szCs w:val="24"/>
        </w:rPr>
        <w:t>Payment Terms</w:t>
      </w:r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4669"/>
        <w:gridCol w:w="4681"/>
      </w:tblGrid>
      <w:tr w:rsidR="00E835FF" w:rsidRPr="00574315" w14:paraId="14BA0CF9" w14:textId="77777777" w:rsidTr="00E835F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AC6BF" w14:textId="77777777" w:rsidR="00E835FF" w:rsidRPr="00574315" w:rsidRDefault="00E835FF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>Amount in Percen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77A41" w14:textId="77777777" w:rsidR="00E835FF" w:rsidRPr="00574315" w:rsidRDefault="00E835FF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</w:tr>
      <w:tr w:rsidR="00E835FF" w:rsidRPr="00574315" w14:paraId="606054DE" w14:textId="77777777" w:rsidTr="00E835F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05B96" w14:textId="77777777" w:rsidR="00E835FF" w:rsidRPr="00574315" w:rsidRDefault="00E835FF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>%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66CFE" w14:textId="77777777" w:rsidR="00E835FF" w:rsidRPr="00574315" w:rsidRDefault="00E835FF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>Down payment</w:t>
            </w:r>
          </w:p>
        </w:tc>
      </w:tr>
      <w:tr w:rsidR="00E835FF" w:rsidRPr="00574315" w14:paraId="14058A96" w14:textId="77777777" w:rsidTr="00E835F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4A795" w14:textId="77777777" w:rsidR="00E835FF" w:rsidRPr="00574315" w:rsidRDefault="00E835FF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>%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DE4A" w14:textId="2F54E0CF" w:rsidR="00E835FF" w:rsidRPr="00574315" w:rsidRDefault="00E835FF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74315">
              <w:rPr>
                <w:rFonts w:ascii="Arial" w:hAnsi="Arial" w:cs="Arial"/>
                <w:sz w:val="24"/>
                <w:szCs w:val="24"/>
              </w:rPr>
              <w:t xml:space="preserve">Payment upon </w:t>
            </w:r>
            <w:r w:rsidR="00D461E6">
              <w:rPr>
                <w:rFonts w:ascii="Arial" w:hAnsi="Arial" w:cs="Arial"/>
                <w:sz w:val="24"/>
                <w:szCs w:val="24"/>
              </w:rPr>
              <w:t>c</w:t>
            </w:r>
            <w:r w:rsidRPr="00574315">
              <w:rPr>
                <w:rFonts w:ascii="Arial" w:hAnsi="Arial" w:cs="Arial"/>
                <w:sz w:val="24"/>
                <w:szCs w:val="24"/>
              </w:rPr>
              <w:t>ompletion of the services</w:t>
            </w:r>
          </w:p>
        </w:tc>
      </w:tr>
    </w:tbl>
    <w:p w14:paraId="33A25DD5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76F676D6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6839F45D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1260811C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1B45C32D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5E5D4B12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3C15D472" w14:textId="516F8DBC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 xml:space="preserve">Thank you and </w:t>
      </w:r>
      <w:r w:rsidR="005D7B16">
        <w:rPr>
          <w:rFonts w:ascii="Arial" w:hAnsi="Arial" w:cs="Arial"/>
          <w:sz w:val="24"/>
          <w:szCs w:val="24"/>
        </w:rPr>
        <w:t>s</w:t>
      </w:r>
      <w:r w:rsidRPr="00574315">
        <w:rPr>
          <w:rFonts w:ascii="Arial" w:hAnsi="Arial" w:cs="Arial"/>
          <w:sz w:val="24"/>
          <w:szCs w:val="24"/>
        </w:rPr>
        <w:t>incerely yours</w:t>
      </w:r>
    </w:p>
    <w:p w14:paraId="2C83EA43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  <w:r w:rsidRPr="00574315">
        <w:rPr>
          <w:rFonts w:ascii="Arial" w:hAnsi="Arial" w:cs="Arial"/>
          <w:sz w:val="24"/>
          <w:szCs w:val="24"/>
        </w:rPr>
        <w:t>_______________________________</w:t>
      </w:r>
    </w:p>
    <w:p w14:paraId="5BBEE5CE" w14:textId="77777777" w:rsidR="00E835FF" w:rsidRPr="00574315" w:rsidRDefault="00E835FF" w:rsidP="00E835FF">
      <w:pPr>
        <w:rPr>
          <w:rFonts w:ascii="Arial" w:hAnsi="Arial" w:cs="Arial"/>
          <w:sz w:val="24"/>
          <w:szCs w:val="24"/>
        </w:rPr>
      </w:pPr>
    </w:p>
    <w:p w14:paraId="4582E508" w14:textId="77777777" w:rsidR="00E835FF" w:rsidRPr="00574315" w:rsidRDefault="00E835FF" w:rsidP="00E835FF">
      <w:pPr>
        <w:rPr>
          <w:rFonts w:ascii="Arial" w:hAnsi="Arial" w:cs="Arial"/>
        </w:rPr>
      </w:pPr>
    </w:p>
    <w:p w14:paraId="20E91C98" w14:textId="77777777" w:rsidR="008B1FB2" w:rsidRPr="00574315" w:rsidRDefault="008B1FB2" w:rsidP="00E835FF">
      <w:pPr>
        <w:rPr>
          <w:rFonts w:ascii="Arial" w:hAnsi="Arial" w:cs="Arial"/>
        </w:rPr>
      </w:pPr>
    </w:p>
    <w:sectPr w:rsidR="008B1FB2" w:rsidRPr="00574315" w:rsidSect="009A6C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86131" w14:textId="77777777" w:rsidR="00D30EEC" w:rsidRDefault="00D30EEC" w:rsidP="008B1FB2">
      <w:pPr>
        <w:spacing w:after="0" w:line="240" w:lineRule="auto"/>
      </w:pPr>
      <w:r>
        <w:separator/>
      </w:r>
    </w:p>
  </w:endnote>
  <w:endnote w:type="continuationSeparator" w:id="0">
    <w:p w14:paraId="6358D7D5" w14:textId="77777777" w:rsidR="00D30EEC" w:rsidRDefault="00D30EEC" w:rsidP="008B1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89D58" w14:textId="77777777" w:rsidR="00A704DC" w:rsidRDefault="00A704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11855" w14:textId="77777777" w:rsidR="00A704DC" w:rsidRDefault="00A704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1A278" w14:textId="77777777" w:rsidR="00A704DC" w:rsidRDefault="00A704D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46310" w14:textId="77777777" w:rsidR="00D30EEC" w:rsidRDefault="00D30EEC" w:rsidP="008B1FB2">
      <w:pPr>
        <w:spacing w:after="0" w:line="240" w:lineRule="auto"/>
      </w:pPr>
      <w:r>
        <w:separator/>
      </w:r>
    </w:p>
  </w:footnote>
  <w:footnote w:type="continuationSeparator" w:id="0">
    <w:p w14:paraId="51FBA2E2" w14:textId="77777777" w:rsidR="00D30EEC" w:rsidRDefault="00D30EEC" w:rsidP="008B1F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C47F6" w14:textId="77777777" w:rsidR="00A704DC" w:rsidRDefault="00A704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B87CA" w14:textId="77777777" w:rsidR="00A704DC" w:rsidRDefault="00A704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5FF07" w14:textId="77777777" w:rsidR="00A704DC" w:rsidRDefault="00A704D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MDK0NDUzNDE2tjBR0lEKTi0uzszPAykwqgUA2pVSzCwAAAA="/>
  </w:docVars>
  <w:rsids>
    <w:rsidRoot w:val="00A1273F"/>
    <w:rsid w:val="000059B9"/>
    <w:rsid w:val="00077A89"/>
    <w:rsid w:val="000F2E2F"/>
    <w:rsid w:val="001A6724"/>
    <w:rsid w:val="002073D5"/>
    <w:rsid w:val="00281A7A"/>
    <w:rsid w:val="0038791F"/>
    <w:rsid w:val="003D2E5B"/>
    <w:rsid w:val="004D4B78"/>
    <w:rsid w:val="00515CE8"/>
    <w:rsid w:val="00574315"/>
    <w:rsid w:val="005D4767"/>
    <w:rsid w:val="005D7B16"/>
    <w:rsid w:val="0066210B"/>
    <w:rsid w:val="00734C30"/>
    <w:rsid w:val="007B3452"/>
    <w:rsid w:val="008B1FB2"/>
    <w:rsid w:val="00953E0E"/>
    <w:rsid w:val="009A6CF0"/>
    <w:rsid w:val="009A73D7"/>
    <w:rsid w:val="00A1273F"/>
    <w:rsid w:val="00A704DC"/>
    <w:rsid w:val="00A74CC6"/>
    <w:rsid w:val="00A82DD0"/>
    <w:rsid w:val="00B4343B"/>
    <w:rsid w:val="00CB1877"/>
    <w:rsid w:val="00CC1586"/>
    <w:rsid w:val="00D30EEC"/>
    <w:rsid w:val="00D461E6"/>
    <w:rsid w:val="00E835FF"/>
    <w:rsid w:val="00E918BC"/>
    <w:rsid w:val="00FC6E78"/>
    <w:rsid w:val="00FE41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1ACB6B"/>
  <w15:chartTrackingRefBased/>
  <w15:docId w15:val="{0D68390A-5D85-43E3-89C7-E4ED78823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FF"/>
    <w:pPr>
      <w:spacing w:line="25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B1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B1FB2"/>
  </w:style>
  <w:style w:type="paragraph" w:styleId="Piedepgina">
    <w:name w:val="footer"/>
    <w:basedOn w:val="Normal"/>
    <w:link w:val="PiedepginaCar"/>
    <w:uiPriority w:val="99"/>
    <w:unhideWhenUsed/>
    <w:rsid w:val="008B1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B1FB2"/>
  </w:style>
  <w:style w:type="table" w:styleId="Tablaconcuadrcula">
    <w:name w:val="Table Grid"/>
    <w:basedOn w:val="Tablanormal"/>
    <w:uiPriority w:val="39"/>
    <w:rsid w:val="00E835F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D461E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461E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461E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61E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61E6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61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61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008AB-51B3-4EA9-89DC-BB2C53182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2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Mauro Sicard</cp:lastModifiedBy>
  <cp:revision>2</cp:revision>
  <dcterms:created xsi:type="dcterms:W3CDTF">2020-06-10T03:12:00Z</dcterms:created>
  <dcterms:modified xsi:type="dcterms:W3CDTF">2020-06-10T03:12:00Z</dcterms:modified>
</cp:coreProperties>
</file>